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1C0" w:rsidRDefault="00F06DB3" w:rsidP="00F06DB3">
      <w:pPr>
        <w:bidi w:val="0"/>
        <w:jc w:val="center"/>
      </w:pPr>
      <w:r>
        <w:t>Platform Learning Materials</w:t>
      </w:r>
    </w:p>
    <w:p w:rsidR="00F06DB3" w:rsidRDefault="00F06DB3" w:rsidP="00F06DB3">
      <w:pPr>
        <w:bidi w:val="0"/>
      </w:pPr>
    </w:p>
    <w:p w:rsidR="007061E5" w:rsidRDefault="005454DF" w:rsidP="0015443C">
      <w:pPr>
        <w:pStyle w:val="a3"/>
        <w:numPr>
          <w:ilvl w:val="0"/>
          <w:numId w:val="3"/>
        </w:numPr>
        <w:bidi w:val="0"/>
      </w:pPr>
      <w:proofErr w:type="spellStart"/>
      <w:r>
        <w:t>Nawal</w:t>
      </w:r>
      <w:proofErr w:type="spellEnd"/>
      <w:r>
        <w:t xml:space="preserve"> Al-</w:t>
      </w:r>
      <w:proofErr w:type="spellStart"/>
      <w:r>
        <w:t>Nuaimi</w:t>
      </w:r>
      <w:proofErr w:type="spellEnd"/>
      <w:r>
        <w:t xml:space="preserve">: </w:t>
      </w:r>
      <w:r w:rsidR="00563756">
        <w:t xml:space="preserve">In the video attached, </w:t>
      </w:r>
      <w:proofErr w:type="spellStart"/>
      <w:r w:rsidR="00563756">
        <w:t>Nawal</w:t>
      </w:r>
      <w:proofErr w:type="spellEnd"/>
      <w:r w:rsidR="00EE1365">
        <w:t xml:space="preserve"> delivers a very inspiring speech </w:t>
      </w:r>
      <w:r w:rsidR="001E389D">
        <w:t>on pursuing dream</w:t>
      </w:r>
      <w:r w:rsidR="00D8782F">
        <w:t>s. The idea of her project</w:t>
      </w:r>
      <w:r w:rsidR="001E389D">
        <w:t xml:space="preserve"> stemmed from her love for cakes an</w:t>
      </w:r>
      <w:r w:rsidR="00830AB4">
        <w:t>d coffee. Although she had been worki</w:t>
      </w:r>
      <w:r w:rsidR="00FF78BF">
        <w:t xml:space="preserve">ng for 8 years in the field of </w:t>
      </w:r>
      <w:r w:rsidR="00830AB4">
        <w:t>computer sc</w:t>
      </w:r>
      <w:r w:rsidR="00FF78BF">
        <w:t xml:space="preserve">ience, </w:t>
      </w:r>
      <w:r w:rsidR="00830AB4">
        <w:t xml:space="preserve">she </w:t>
      </w:r>
      <w:r w:rsidR="00FF78BF">
        <w:t>resigned from her job and started working very hard to let her dream come</w:t>
      </w:r>
      <w:r w:rsidR="00D8782F">
        <w:t xml:space="preserve"> true. </w:t>
      </w:r>
      <w:r w:rsidR="00FF78BF">
        <w:t xml:space="preserve">As a mother of two, </w:t>
      </w:r>
      <w:proofErr w:type="spellStart"/>
      <w:r w:rsidR="00FF78BF">
        <w:t>Nawal</w:t>
      </w:r>
      <w:proofErr w:type="spellEnd"/>
      <w:r w:rsidR="00FF78BF">
        <w:t xml:space="preserve"> struggled endlessly to balance between family and business</w:t>
      </w:r>
      <w:r w:rsidR="00D8782F">
        <w:t>, but her husband kept encouraging her until she could open a cake shop.</w:t>
      </w:r>
      <w:bookmarkStart w:id="0" w:name="_GoBack"/>
      <w:bookmarkEnd w:id="0"/>
      <w:r w:rsidR="00FF78BF">
        <w:t xml:space="preserve"> </w:t>
      </w:r>
    </w:p>
    <w:p w:rsidR="004B02C3" w:rsidRDefault="008F5E21" w:rsidP="0001133D">
      <w:pPr>
        <w:pStyle w:val="a3"/>
        <w:numPr>
          <w:ilvl w:val="0"/>
          <w:numId w:val="3"/>
        </w:numPr>
        <w:bidi w:val="0"/>
      </w:pPr>
      <w:r w:rsidRPr="008F5E21">
        <w:t xml:space="preserve">Sarah </w:t>
      </w:r>
      <w:proofErr w:type="spellStart"/>
      <w:r w:rsidRPr="008F5E21">
        <w:t>Wada'ani</w:t>
      </w:r>
      <w:proofErr w:type="spellEnd"/>
      <w:r>
        <w:t xml:space="preserve">: </w:t>
      </w:r>
      <w:r w:rsidR="007D1F2D">
        <w:t xml:space="preserve">Sarah talks about </w:t>
      </w:r>
      <w:r w:rsidR="0001133D">
        <w:t xml:space="preserve">how she turned </w:t>
      </w:r>
      <w:r w:rsidR="007D1F2D">
        <w:t>her passion for makeup</w:t>
      </w:r>
      <w:r w:rsidR="0001133D">
        <w:t xml:space="preserve"> into a source of income. The most important message she wanted to convey to </w:t>
      </w:r>
      <w:r w:rsidR="0015443C">
        <w:t xml:space="preserve">the </w:t>
      </w:r>
      <w:r w:rsidR="0001133D">
        <w:t>audience was that they should focus on what they like to do, regardless of any social pressure.</w:t>
      </w:r>
    </w:p>
    <w:p w:rsidR="00F06DB3" w:rsidRDefault="00250223" w:rsidP="00813EBF">
      <w:pPr>
        <w:pStyle w:val="a3"/>
        <w:numPr>
          <w:ilvl w:val="0"/>
          <w:numId w:val="3"/>
        </w:numPr>
        <w:bidi w:val="0"/>
      </w:pPr>
      <w:r>
        <w:t xml:space="preserve">Om Zain: </w:t>
      </w:r>
      <w:r w:rsidR="009C0970">
        <w:t xml:space="preserve">Om Zain is a mother, </w:t>
      </w:r>
      <w:proofErr w:type="gramStart"/>
      <w:r w:rsidR="009C0970" w:rsidRPr="009C0970">
        <w:t>seamstress</w:t>
      </w:r>
      <w:proofErr w:type="gramEnd"/>
      <w:r w:rsidR="0015443C">
        <w:t>,</w:t>
      </w:r>
      <w:r w:rsidR="00A70C89">
        <w:t xml:space="preserve"> and </w:t>
      </w:r>
      <w:r w:rsidR="00A70C89" w:rsidRPr="00A70C89">
        <w:t>patroness</w:t>
      </w:r>
      <w:r w:rsidR="00A70C89">
        <w:t xml:space="preserve"> of a charity.</w:t>
      </w:r>
      <w:r w:rsidR="009C0970">
        <w:t xml:space="preserve"> </w:t>
      </w:r>
      <w:r w:rsidR="0065173C">
        <w:t xml:space="preserve">She is running </w:t>
      </w:r>
      <w:r w:rsidR="00813EBF" w:rsidRPr="00813EBF">
        <w:t>an upholstery business</w:t>
      </w:r>
      <w:r w:rsidR="0065173C">
        <w:t>, but since the start of the pandemic of Coronavirus, she transported</w:t>
      </w:r>
      <w:r w:rsidR="001E1993">
        <w:t xml:space="preserve"> all</w:t>
      </w:r>
      <w:r w:rsidR="0065173C">
        <w:t xml:space="preserve"> the materials she uses in her work to her house. </w:t>
      </w:r>
      <w:r w:rsidR="001E1993">
        <w:t>She also points out that people should use social media to promot</w:t>
      </w:r>
      <w:r w:rsidR="0026553C">
        <w:t>e their work.</w:t>
      </w:r>
    </w:p>
    <w:p w:rsidR="000D78AE" w:rsidRDefault="0042227B" w:rsidP="002D7F0A">
      <w:pPr>
        <w:pStyle w:val="a3"/>
        <w:numPr>
          <w:ilvl w:val="0"/>
          <w:numId w:val="3"/>
        </w:numPr>
        <w:bidi w:val="0"/>
      </w:pPr>
      <w:proofErr w:type="spellStart"/>
      <w:r>
        <w:t>Fatma</w:t>
      </w:r>
      <w:proofErr w:type="spellEnd"/>
      <w:r>
        <w:t xml:space="preserve"> </w:t>
      </w:r>
      <w:proofErr w:type="spellStart"/>
      <w:r>
        <w:t>Ashour</w:t>
      </w:r>
      <w:proofErr w:type="spellEnd"/>
      <w:r>
        <w:t xml:space="preserve">: </w:t>
      </w:r>
      <w:proofErr w:type="spellStart"/>
      <w:r w:rsidR="008D0413">
        <w:t>Fatma</w:t>
      </w:r>
      <w:proofErr w:type="spellEnd"/>
      <w:r w:rsidR="008D0413">
        <w:t xml:space="preserve"> is </w:t>
      </w:r>
      <w:r w:rsidR="00D94EB2">
        <w:t xml:space="preserve">the founder and manager of Ultimate </w:t>
      </w:r>
      <w:r w:rsidR="00CE6985">
        <w:t>Company</w:t>
      </w:r>
      <w:r w:rsidR="00D94EB2">
        <w:t xml:space="preserve"> in Gaza. </w:t>
      </w:r>
      <w:r w:rsidR="00A00FE4">
        <w:t>While talking about her experience, s</w:t>
      </w:r>
      <w:r w:rsidR="00D94EB2">
        <w:t xml:space="preserve">he </w:t>
      </w:r>
      <w:r w:rsidR="000144B0">
        <w:t xml:space="preserve">mentions some </w:t>
      </w:r>
      <w:r w:rsidR="008D0413">
        <w:t xml:space="preserve">of the </w:t>
      </w:r>
      <w:r w:rsidR="006505C1">
        <w:t>challenges women face</w:t>
      </w:r>
      <w:r w:rsidR="008D0413">
        <w:t xml:space="preserve"> in business</w:t>
      </w:r>
      <w:r w:rsidR="002D7F0A">
        <w:t xml:space="preserve"> and the</w:t>
      </w:r>
      <w:r w:rsidR="00D94EB2">
        <w:t xml:space="preserve"> steps one should follow to start his/her own business as an entrepreneur.</w:t>
      </w:r>
      <w:r w:rsidR="00E91CDD">
        <w:t xml:space="preserve"> </w:t>
      </w:r>
      <w:r w:rsidR="006505C1">
        <w:t xml:space="preserve"> </w:t>
      </w:r>
    </w:p>
    <w:p w:rsidR="00004E4D" w:rsidRPr="00004E4D" w:rsidRDefault="0055103D" w:rsidP="0015443C">
      <w:pPr>
        <w:pStyle w:val="a3"/>
        <w:numPr>
          <w:ilvl w:val="0"/>
          <w:numId w:val="3"/>
        </w:numPr>
        <w:bidi w:val="0"/>
      </w:pPr>
      <w:r>
        <w:t>In the following link</w:t>
      </w:r>
      <w:r w:rsidR="00697103">
        <w:t xml:space="preserve">, </w:t>
      </w:r>
      <w:proofErr w:type="spellStart"/>
      <w:r w:rsidR="00697103">
        <w:t>Fatma</w:t>
      </w:r>
      <w:proofErr w:type="spellEnd"/>
      <w:r w:rsidR="00697103">
        <w:t xml:space="preserve"> Nasser'</w:t>
      </w:r>
      <w:r>
        <w:t xml:space="preserve">s story represents how technology can </w:t>
      </w:r>
      <w:r w:rsidR="0015443C">
        <w:t>help run</w:t>
      </w:r>
      <w:r>
        <w:t xml:space="preserve"> a business. </w:t>
      </w:r>
      <w:proofErr w:type="spellStart"/>
      <w:r>
        <w:t>Fatma</w:t>
      </w:r>
      <w:proofErr w:type="spellEnd"/>
      <w:r>
        <w:t xml:space="preserve"> designed an application that allows </w:t>
      </w:r>
      <w:r w:rsidR="00697103">
        <w:t xml:space="preserve">women </w:t>
      </w:r>
      <w:r w:rsidR="0015443C">
        <w:t>who prepare</w:t>
      </w:r>
      <w:r w:rsidR="00697103">
        <w:t xml:space="preserve"> food in their homes </w:t>
      </w:r>
      <w:r w:rsidR="0015443C">
        <w:t xml:space="preserve">to </w:t>
      </w:r>
      <w:r w:rsidR="00697103">
        <w:t xml:space="preserve">find and communicate with customers. </w:t>
      </w:r>
      <w:r w:rsidR="00E80541">
        <w:t xml:space="preserve">She deals with 300 women, 20 of whom successfully </w:t>
      </w:r>
      <w:r w:rsidR="00846FD7">
        <w:t>increase their income by using</w:t>
      </w:r>
      <w:r w:rsidR="00E80541">
        <w:t xml:space="preserve"> the app.</w:t>
      </w:r>
      <w:r w:rsidR="00004E4D" w:rsidRPr="00004E4D">
        <w:rPr>
          <w:rFonts w:asciiTheme="majorBidi" w:hAnsiTheme="majorBidi" w:cstheme="majorBidi"/>
          <w:sz w:val="24"/>
          <w:szCs w:val="24"/>
        </w:rPr>
        <w:t xml:space="preserve">    </w:t>
      </w:r>
      <w:hyperlink r:id="rId5" w:history="1">
        <w:r w:rsidR="00004E4D" w:rsidRPr="00004E4D">
          <w:rPr>
            <w:rStyle w:val="Hyperlink"/>
            <w:rFonts w:asciiTheme="majorBidi" w:hAnsiTheme="majorBidi" w:cstheme="majorBidi"/>
            <w:sz w:val="24"/>
            <w:szCs w:val="24"/>
          </w:rPr>
          <w:t>https://bit.ly/3eb2rvs</w:t>
        </w:r>
      </w:hyperlink>
    </w:p>
    <w:p w:rsidR="00004E4D" w:rsidRDefault="00004E4D" w:rsidP="00004E4D">
      <w:pPr>
        <w:pStyle w:val="a3"/>
        <w:bidi w:val="0"/>
      </w:pPr>
    </w:p>
    <w:sectPr w:rsidR="00004E4D" w:rsidSect="00AF69CC"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4B3B34"/>
    <w:multiLevelType w:val="hybridMultilevel"/>
    <w:tmpl w:val="1ACC6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691348"/>
    <w:multiLevelType w:val="hybridMultilevel"/>
    <w:tmpl w:val="C98C8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A73137"/>
    <w:multiLevelType w:val="hybridMultilevel"/>
    <w:tmpl w:val="E68A0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DAyNbCwtLQ0MDVV0lEKTi0uzszPAykwrAUAGO2aEywAAAA="/>
  </w:docVars>
  <w:rsids>
    <w:rsidRoot w:val="00E40772"/>
    <w:rsid w:val="00004E4D"/>
    <w:rsid w:val="0001133D"/>
    <w:rsid w:val="000144B0"/>
    <w:rsid w:val="000D78AE"/>
    <w:rsid w:val="0015443C"/>
    <w:rsid w:val="001E1993"/>
    <w:rsid w:val="001E389D"/>
    <w:rsid w:val="00250223"/>
    <w:rsid w:val="0026553C"/>
    <w:rsid w:val="002D7F0A"/>
    <w:rsid w:val="0042227B"/>
    <w:rsid w:val="004B02C3"/>
    <w:rsid w:val="00513DA1"/>
    <w:rsid w:val="005454DF"/>
    <w:rsid w:val="0055103D"/>
    <w:rsid w:val="00563756"/>
    <w:rsid w:val="006505C1"/>
    <w:rsid w:val="0065173C"/>
    <w:rsid w:val="00697103"/>
    <w:rsid w:val="006A36D6"/>
    <w:rsid w:val="007061E5"/>
    <w:rsid w:val="00722FFD"/>
    <w:rsid w:val="007D1F2D"/>
    <w:rsid w:val="00813EBF"/>
    <w:rsid w:val="00830AB4"/>
    <w:rsid w:val="00846FD7"/>
    <w:rsid w:val="008D0413"/>
    <w:rsid w:val="008F5E21"/>
    <w:rsid w:val="009C0970"/>
    <w:rsid w:val="00A00FE4"/>
    <w:rsid w:val="00A70C89"/>
    <w:rsid w:val="00AF69CC"/>
    <w:rsid w:val="00B4010F"/>
    <w:rsid w:val="00B53435"/>
    <w:rsid w:val="00CE1B82"/>
    <w:rsid w:val="00CE6985"/>
    <w:rsid w:val="00D8782F"/>
    <w:rsid w:val="00D94EB2"/>
    <w:rsid w:val="00E13AFA"/>
    <w:rsid w:val="00E40772"/>
    <w:rsid w:val="00E80541"/>
    <w:rsid w:val="00E91CDD"/>
    <w:rsid w:val="00EE1365"/>
    <w:rsid w:val="00EE41C0"/>
    <w:rsid w:val="00F06DB3"/>
    <w:rsid w:val="00F600D6"/>
    <w:rsid w:val="00FD5477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023346D-5C2C-4FE8-8F5F-DE5210AB5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6DB3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004E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0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it.ly/3eb2rv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m Almassri</dc:creator>
  <cp:keywords/>
  <dc:description/>
  <cp:lastModifiedBy>Reem Almassri</cp:lastModifiedBy>
  <cp:revision>238</cp:revision>
  <dcterms:created xsi:type="dcterms:W3CDTF">2020-11-02T16:30:00Z</dcterms:created>
  <dcterms:modified xsi:type="dcterms:W3CDTF">2020-11-02T19:53:00Z</dcterms:modified>
</cp:coreProperties>
</file>